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amie Stoll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m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toll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19 West Whitehall Drive, Arlington Heights, IL, USA arlington heights 6000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mstoller72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331955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rac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7/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diso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5/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1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